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t>Tdocs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TableGrid"/>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r w:rsidRPr="00986E19">
              <w:rPr>
                <w:rFonts w:eastAsia="MS PGothic"/>
                <w:b/>
                <w:i/>
                <w:iCs/>
              </w:rPr>
              <w:t>RxTx</w:t>
            </w:r>
            <w:r w:rsidRPr="00986E19">
              <w:rPr>
                <w:b/>
                <w:i/>
                <w:iCs/>
              </w:rPr>
              <w:t xml:space="preserve"> Timing Error Group (UE RxTx TEG):</w:t>
            </w:r>
            <w:r w:rsidRPr="00986E19">
              <w:rPr>
                <w:i/>
                <w:iCs/>
              </w:rPr>
              <w:t xml:space="preserve"> A UE RxTx TEG </w:t>
            </w:r>
            <w:r w:rsidRPr="00986E19">
              <w:rPr>
                <w:i/>
                <w:iCs/>
                <w:lang w:eastAsia="x-none"/>
              </w:rPr>
              <w:t xml:space="preserve">is associated with one or more UE Rx-Tx time difference measurements, which have the ‘Rx timing errors+Tx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is associated with one or more gNB Rx-Tx time difference measurements, which have the ‘Rx timing errors+Tx timing errors’ difference within a certain margin.</w:t>
            </w:r>
          </w:p>
          <w:p w14:paraId="6524B7FB" w14:textId="77777777" w:rsidR="00B5711D" w:rsidRPr="00986E19" w:rsidRDefault="00B5711D" w:rsidP="00986E19">
            <w:pPr>
              <w:rPr>
                <w:rFonts w:eastAsia="DengXian"/>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w:t>
            </w:r>
            <w:r>
              <w:rPr>
                <w:rFonts w:hint="eastAsia"/>
              </w:rPr>
              <w:t>hat is the purpose of periodically reporting the same information?</w:t>
            </w:r>
            <w:r>
              <w:t xml:space="preserve"> Or only a-periodic report is required </w:t>
            </w:r>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The gNB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 xml:space="preserve">Can LMF ask the gNB to </w:t>
            </w:r>
            <w:r w:rsidRPr="004F1791">
              <w:rPr>
                <w:highlight w:val="yellow"/>
                <w:lang w:eastAsia="ja-JP"/>
              </w:rPr>
              <w:t>activate</w:t>
            </w:r>
            <w:r>
              <w:rPr>
                <w:lang w:eastAsia="ja-JP"/>
              </w:rPr>
              <w:t xml:space="preserve"> the MG (e.g. via RRC) even if the gNB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4"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5"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13058" w:type="dxa"/>
        <w:tblInd w:w="118" w:type="dxa"/>
        <w:tblLook w:val="04A0" w:firstRow="1" w:lastRow="0" w:firstColumn="1" w:lastColumn="0" w:noHBand="0" w:noVBand="1"/>
      </w:tblPr>
      <w:tblGrid>
        <w:gridCol w:w="1189"/>
        <w:gridCol w:w="1116"/>
        <w:gridCol w:w="10753"/>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uawei, HiIilicon</w:t>
            </w:r>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49AEBA45" w:rsidR="000E73D2" w:rsidRDefault="00136089" w:rsidP="00196B6E">
            <w:pPr>
              <w:spacing w:after="0"/>
              <w:rPr>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27847AE2" w14:textId="485A2676" w:rsidR="004F1791" w:rsidRDefault="004F1791" w:rsidP="00196B6E">
            <w:pPr>
              <w:spacing w:after="0"/>
              <w:rPr>
                <w:lang w:eastAsia="zh-CN"/>
              </w:rPr>
            </w:pPr>
            <w:r>
              <w:rPr>
                <w:noProof/>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w:t>
            </w:r>
            <w:r>
              <w:rPr>
                <w:lang w:eastAsia="zh-CN"/>
              </w:rPr>
              <w:t xml:space="preserve">he question </w:t>
            </w:r>
            <w:r>
              <w:rPr>
                <w:lang w:eastAsia="zh-CN"/>
              </w:rPr>
              <w:t xml:space="preserve">of </w:t>
            </w:r>
            <w:r>
              <w:rPr>
                <w:lang w:eastAsia="zh-CN"/>
              </w:rPr>
              <w:t>periodic or aperiodic TEG reporting</w:t>
            </w:r>
            <w:r w:rsidR="00532D61">
              <w:rPr>
                <w:lang w:eastAsia="zh-CN"/>
              </w:rPr>
              <w:t xml:space="preserve"> is</w:t>
            </w:r>
            <w:r>
              <w:rPr>
                <w:lang w:eastAsia="zh-CN"/>
              </w:rPr>
              <w:t>,</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77777777" w:rsidR="003B34A4" w:rsidRDefault="003B34A4" w:rsidP="00532D61">
            <w:pPr>
              <w:spacing w:after="0"/>
              <w:rPr>
                <w:sz w:val="20"/>
                <w:szCs w:val="20"/>
                <w:lang w:eastAsia="ja-JP"/>
              </w:rPr>
            </w:pPr>
          </w:p>
          <w:p w14:paraId="34594A8C" w14:textId="55A72213" w:rsidR="003B34A4" w:rsidRDefault="003B34A4" w:rsidP="00532D61">
            <w:pPr>
              <w:spacing w:after="0"/>
              <w:rPr>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msgB window ot contention resolution timer for the affected symbols by PPW</w:t>
            </w:r>
            <w:r w:rsidR="002A1429">
              <w:rPr>
                <w:sz w:val="20"/>
                <w:szCs w:val="20"/>
                <w:lang w:eastAsia="ja-JP"/>
              </w:rPr>
              <w:t>” should be added to the Table above as there seems to be a majority to send this question to RAN1.</w:t>
            </w:r>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54CD21" w:rsidR="00D0463C" w:rsidRDefault="00D0463C"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352700DF" w:rsidR="002A1429" w:rsidRDefault="002A1429" w:rsidP="00532D61">
            <w:pPr>
              <w:spacing w:after="0"/>
              <w:rPr>
                <w:sz w:val="20"/>
                <w:szCs w:val="20"/>
                <w:lang w:eastAsia="ja-JP"/>
              </w:rPr>
            </w:pPr>
          </w:p>
        </w:tc>
      </w:tr>
      <w:tr w:rsidR="00C44415" w14:paraId="6A07E9F8" w14:textId="77777777" w:rsidTr="00C44415">
        <w:tc>
          <w:tcPr>
            <w:tcW w:w="1189" w:type="dxa"/>
          </w:tcPr>
          <w:p w14:paraId="6CBB6E14" w14:textId="77777777" w:rsidR="00C44415" w:rsidRDefault="00C44415" w:rsidP="00C44415">
            <w:pPr>
              <w:spacing w:after="0"/>
              <w:rPr>
                <w:sz w:val="20"/>
                <w:szCs w:val="20"/>
                <w:lang w:eastAsia="ja-JP"/>
              </w:rPr>
            </w:pPr>
          </w:p>
        </w:tc>
        <w:tc>
          <w:tcPr>
            <w:tcW w:w="1116" w:type="dxa"/>
          </w:tcPr>
          <w:p w14:paraId="6D7AE92D" w14:textId="77777777" w:rsidR="00C44415" w:rsidRDefault="00C44415" w:rsidP="00C44415">
            <w:pPr>
              <w:spacing w:after="0"/>
              <w:rPr>
                <w:sz w:val="20"/>
                <w:szCs w:val="20"/>
                <w:lang w:val="en-GB" w:eastAsia="zh-CN"/>
              </w:rPr>
            </w:pPr>
          </w:p>
        </w:tc>
        <w:tc>
          <w:tcPr>
            <w:tcW w:w="10753" w:type="dxa"/>
          </w:tcPr>
          <w:p w14:paraId="1F50638D" w14:textId="77777777" w:rsidR="00C44415" w:rsidRDefault="00C44415" w:rsidP="00C44415">
            <w:pPr>
              <w:spacing w:after="0"/>
              <w:rPr>
                <w:sz w:val="20"/>
                <w:szCs w:val="20"/>
                <w:lang w:val="en-GB" w:eastAsia="zh-CN"/>
              </w:rPr>
            </w:pPr>
          </w:p>
        </w:tc>
      </w:tr>
      <w:tr w:rsidR="00C44415" w14:paraId="615A81E8" w14:textId="77777777" w:rsidTr="00C44415">
        <w:tc>
          <w:tcPr>
            <w:tcW w:w="1189" w:type="dxa"/>
          </w:tcPr>
          <w:p w14:paraId="4CA7AF73" w14:textId="77777777" w:rsidR="00C44415" w:rsidRDefault="00C44415" w:rsidP="00C44415">
            <w:pPr>
              <w:spacing w:after="0"/>
              <w:rPr>
                <w:sz w:val="20"/>
                <w:szCs w:val="20"/>
                <w:lang w:eastAsia="zh-CN"/>
              </w:rPr>
            </w:pPr>
          </w:p>
        </w:tc>
        <w:tc>
          <w:tcPr>
            <w:tcW w:w="1116" w:type="dxa"/>
          </w:tcPr>
          <w:p w14:paraId="5802BF3E" w14:textId="77777777" w:rsidR="00C44415" w:rsidRDefault="00C44415" w:rsidP="00C44415">
            <w:pPr>
              <w:spacing w:after="0"/>
              <w:rPr>
                <w:sz w:val="20"/>
                <w:szCs w:val="20"/>
                <w:lang w:eastAsia="zh-CN"/>
              </w:rPr>
            </w:pPr>
          </w:p>
        </w:tc>
        <w:tc>
          <w:tcPr>
            <w:tcW w:w="10753" w:type="dxa"/>
          </w:tcPr>
          <w:p w14:paraId="7C6FA003" w14:textId="77777777" w:rsidR="00C44415" w:rsidRDefault="00C44415" w:rsidP="00C44415">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Heading1"/>
        <w:rPr>
          <w:rFonts w:ascii="Times New Roman" w:hAnsi="Times New Roman"/>
        </w:rPr>
      </w:pPr>
      <w:r>
        <w:rPr>
          <w:rFonts w:ascii="Times New Roman" w:hAnsi="Times New Roman"/>
        </w:rPr>
        <w:t>Addressed open issues list</w:t>
      </w:r>
    </w:p>
    <w:tbl>
      <w:tblPr>
        <w:tblStyle w:val="TableGrid"/>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The gNB may activate the pre-configurated 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lastRenderedPageBreak/>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lastRenderedPageBreak/>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 xml:space="preserve">The PRS processing window configuration is provided via RRCReconfiguration message. Whether PRS processing window configuration is provided per BWP or not is up to RAN1 </w:t>
            </w:r>
            <w:r w:rsidRPr="00CD7E08">
              <w:lastRenderedPageBreak/>
              <w:t>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What solution should be adopted if support PRU in Rel-17, MT-LR, MO-LR, etc</w:t>
            </w:r>
          </w:p>
        </w:tc>
        <w:tc>
          <w:tcPr>
            <w:tcW w:w="1620" w:type="dxa"/>
          </w:tcPr>
          <w:p w14:paraId="56241518" w14:textId="77777777" w:rsidR="0030486F" w:rsidRDefault="0030486F" w:rsidP="00196B6E">
            <w:r>
              <w:rPr>
                <w:lang w:val="en-GB"/>
              </w:rPr>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t>TEG</w:t>
            </w:r>
          </w:p>
          <w:p w14:paraId="12CD6D75" w14:textId="77777777" w:rsidR="0030486F" w:rsidRDefault="0030486F" w:rsidP="00196B6E">
            <w:pPr>
              <w:rPr>
                <w:lang w:val="en-GB" w:eastAsia="zh-CN"/>
              </w:rPr>
            </w:pPr>
            <w:r>
              <w:rPr>
                <w:lang w:val="en-GB" w:eastAsia="zh-CN"/>
              </w:rPr>
              <w:t xml:space="preserve">The definitions for the different TEG are still unclear. The emphasis seems to be about the association with certain measurement but still does not explain the relation to the resources </w:t>
            </w:r>
            <w:r>
              <w:rPr>
                <w:lang w:val="en-GB" w:eastAsia="zh-CN"/>
              </w:rPr>
              <w:lastRenderedPageBreak/>
              <w:t>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TableGrid"/>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periodic report of UE TxTEG association</w:t>
            </w:r>
            <w:r>
              <w:rPr>
                <w:lang w:eastAsia="zh-CN"/>
              </w:rPr>
              <w:t>", but what is needed seems 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TableGrid"/>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lastRenderedPageBreak/>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Heading1"/>
        <w:rPr>
          <w:rFonts w:ascii="Times New Roman" w:hAnsi="Times New Roman"/>
        </w:rPr>
      </w:pPr>
      <w:bookmarkStart w:id="6" w:name="_Ref434066290"/>
      <w:r>
        <w:rPr>
          <w:rFonts w:ascii="Times New Roman" w:hAnsi="Times New Roman"/>
        </w:rPr>
        <w:t>Reference</w:t>
      </w:r>
      <w:bookmarkEnd w:id="6"/>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ListParagraph"/>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R2-2201723 Running LPP CR for NR positioning enhancements  draftCR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69CED" w14:textId="77777777" w:rsidR="00066560" w:rsidRDefault="00066560" w:rsidP="003852A7">
      <w:pPr>
        <w:spacing w:after="0" w:line="240" w:lineRule="auto"/>
      </w:pPr>
      <w:r>
        <w:separator/>
      </w:r>
    </w:p>
  </w:endnote>
  <w:endnote w:type="continuationSeparator" w:id="0">
    <w:p w14:paraId="317FE354" w14:textId="77777777" w:rsidR="00066560" w:rsidRDefault="00066560"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8F29D" w14:textId="77777777" w:rsidR="00066560" w:rsidRDefault="00066560" w:rsidP="003852A7">
      <w:pPr>
        <w:spacing w:after="0" w:line="240" w:lineRule="auto"/>
      </w:pPr>
      <w:r>
        <w:separator/>
      </w:r>
    </w:p>
  </w:footnote>
  <w:footnote w:type="continuationSeparator" w:id="0">
    <w:p w14:paraId="5CF07E10" w14:textId="77777777" w:rsidR="00066560" w:rsidRDefault="00066560"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5"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0"/>
  </w:num>
  <w:num w:numId="5">
    <w:abstractNumId w:val="16"/>
  </w:num>
  <w:num w:numId="6">
    <w:abstractNumId w:val="7"/>
  </w:num>
  <w:num w:numId="7">
    <w:abstractNumId w:val="8"/>
  </w:num>
  <w:num w:numId="8">
    <w:abstractNumId w:val="12"/>
  </w:num>
  <w:num w:numId="9">
    <w:abstractNumId w:val="2"/>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1"/>
  </w:num>
  <w:num w:numId="15">
    <w:abstractNumId w:val="13"/>
  </w:num>
  <w:num w:numId="16">
    <w:abstractNumId w:val="14"/>
  </w:num>
  <w:num w:numId="17">
    <w:abstractNumId w:val="1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1"/>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E38ABF-5A37-43F7-80FA-8FA76304A237}">
  <ds:schemaRefs>
    <ds:schemaRef ds:uri="http://schemas.openxmlformats.org/officeDocument/2006/bibliography"/>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9</Pages>
  <Words>1520</Words>
  <Characters>866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37</cp:revision>
  <dcterms:created xsi:type="dcterms:W3CDTF">2022-02-09T02:30:00Z</dcterms:created>
  <dcterms:modified xsi:type="dcterms:W3CDTF">2022-02-1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